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462039" w14:textId="77777777"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>Lembar Kerja Peserta Didik (LKPD)</w:t>
      </w: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Mata Pelajar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mrograman Berorientasi Obyek</w:t>
      </w:r>
    </w:p>
    <w:p w14:paraId="2CEBE436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Pokok Bahas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ndahuluan PBO</w:t>
      </w:r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Tujuan Pembelajaran</w:t>
      </w:r>
      <w:r>
        <w:rPr>
          <w:lang w:val="en-ID"/>
        </w:rPr>
        <w:tab/>
        <w:t>:</w:t>
      </w:r>
    </w:p>
    <w:p w14:paraId="137638DC" w14:textId="77777777" w:rsidR="00E77B30" w:rsidRDefault="00E77B30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Melalui serangkaian langkah praktikum dengan Netbeans, peserta didik mampu membuat package dengan benar </w:t>
      </w:r>
    </w:p>
    <w:p w14:paraId="397008F1" w14:textId="18486032"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 praktikum</w:t>
      </w:r>
      <w:r w:rsidR="00E77B30" w:rsidRPr="00E77B30">
        <w:rPr>
          <w:lang w:val="en-ID"/>
        </w:rPr>
        <w:t xml:space="preserve"> </w:t>
      </w:r>
      <w:r w:rsidR="00E77B30">
        <w:rPr>
          <w:lang w:val="en-ID"/>
        </w:rPr>
        <w:t>dengan Netbeans</w:t>
      </w:r>
      <w:r>
        <w:rPr>
          <w:lang w:val="en-ID"/>
        </w:rPr>
        <w:t xml:space="preserve">, peserta didik mampu membuat class </w:t>
      </w:r>
      <w:r w:rsidR="00BA5F79">
        <w:rPr>
          <w:lang w:val="en-ID"/>
        </w:rPr>
        <w:t xml:space="preserve">dan main-class </w:t>
      </w:r>
      <w:r>
        <w:rPr>
          <w:lang w:val="en-ID"/>
        </w:rPr>
        <w:t>Java dengan benar</w:t>
      </w:r>
    </w:p>
    <w:p w14:paraId="1A13E829" w14:textId="77777777"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 praktikum</w:t>
      </w:r>
      <w:r w:rsidR="00E77B30" w:rsidRPr="00E77B30">
        <w:rPr>
          <w:lang w:val="en-ID"/>
        </w:rPr>
        <w:t xml:space="preserve"> </w:t>
      </w:r>
      <w:r w:rsidR="00E77B30">
        <w:rPr>
          <w:lang w:val="en-ID"/>
        </w:rPr>
        <w:t>dengan Netbeans</w:t>
      </w:r>
      <w:r>
        <w:rPr>
          <w:lang w:val="en-ID"/>
        </w:rPr>
        <w:t>, peserta didik mampu mendefinisikan atribut dari sebuah class dengan benar</w:t>
      </w:r>
    </w:p>
    <w:p w14:paraId="08BE21DF" w14:textId="77777777"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 praktikum</w:t>
      </w:r>
      <w:r w:rsidR="00E77B30">
        <w:rPr>
          <w:lang w:val="en-ID"/>
        </w:rPr>
        <w:t xml:space="preserve"> dengan Netbeans</w:t>
      </w:r>
      <w:r>
        <w:rPr>
          <w:lang w:val="en-ID"/>
        </w:rPr>
        <w:t>, peserta didik mampu membuat method sederhana di dalam sebuah class dengan benar</w:t>
      </w:r>
    </w:p>
    <w:p w14:paraId="01262B9A" w14:textId="77777777"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 praktikum</w:t>
      </w:r>
      <w:r w:rsidR="00E77B30">
        <w:rPr>
          <w:lang w:val="en-ID"/>
        </w:rPr>
        <w:t xml:space="preserve"> dengan Netbeans</w:t>
      </w:r>
      <w:r>
        <w:rPr>
          <w:lang w:val="en-ID"/>
        </w:rPr>
        <w:t>, peserta didik mampu membuat obyek dengan benar dari class yang telah didefinisikan</w:t>
      </w:r>
    </w:p>
    <w:p w14:paraId="30636047" w14:textId="77777777" w:rsidR="00E77B30" w:rsidRDefault="00E77B30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 praktikum dengan Netbeans, peserta didik mampu menjalankan project Java dengan benar</w:t>
      </w:r>
    </w:p>
    <w:p w14:paraId="6F715982" w14:textId="77777777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6A83D423" w14:textId="77777777" w:rsidR="004D7275" w:rsidRDefault="001B6A02" w:rsidP="0060688F">
      <w:pPr>
        <w:pStyle w:val="Heading1"/>
        <w:rPr>
          <w:lang w:val="en-ID"/>
        </w:rPr>
      </w:pPr>
      <w:r>
        <w:rPr>
          <w:lang w:val="en-ID"/>
        </w:rPr>
        <w:t xml:space="preserve">Langkah </w:t>
      </w:r>
      <w:r w:rsidR="004D7275">
        <w:rPr>
          <w:lang w:val="en-ID"/>
        </w:rPr>
        <w:t xml:space="preserve">Membuat Project </w:t>
      </w:r>
      <w:r w:rsidR="00857629">
        <w:rPr>
          <w:lang w:val="en-ID"/>
        </w:rPr>
        <w:t xml:space="preserve">Java </w:t>
      </w:r>
      <w:r w:rsidR="004D7275">
        <w:rPr>
          <w:lang w:val="en-ID"/>
        </w:rPr>
        <w:t>Baru</w:t>
      </w:r>
      <w:r w:rsidR="00857629">
        <w:rPr>
          <w:lang w:val="en-ID"/>
        </w:rPr>
        <w:t xml:space="preserve"> di Netbeans</w:t>
      </w:r>
    </w:p>
    <w:p w14:paraId="5E6E2758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Buka Netbeans</w:t>
      </w:r>
    </w:p>
    <w:p w14:paraId="42E832A3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Klik File - New Project</w:t>
      </w:r>
    </w:p>
    <w:p w14:paraId="60EB5E9F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Pilih Categories -&gt; Java, Projects -&gt; Java Application</w:t>
      </w:r>
    </w:p>
    <w:p w14:paraId="4099D792" w14:textId="77777777" w:rsidR="0060688F" w:rsidRDefault="0060688F" w:rsidP="0060688F">
      <w:pPr>
        <w:pStyle w:val="ListParagraph"/>
        <w:rPr>
          <w:lang w:val="en-ID"/>
        </w:rPr>
      </w:pPr>
    </w:p>
    <w:p w14:paraId="68EFE5C3" w14:textId="77777777" w:rsidR="0060688F" w:rsidRDefault="0060688F" w:rsidP="0060688F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5BF93076" wp14:editId="01C5079F">
            <wp:extent cx="2959100" cy="2140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82744" cy="21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E4EFE" w14:textId="77777777" w:rsidR="0060688F" w:rsidRDefault="0060688F" w:rsidP="0060688F">
      <w:pPr>
        <w:pStyle w:val="ListParagraph"/>
        <w:rPr>
          <w:lang w:val="en-ID"/>
        </w:rPr>
      </w:pPr>
    </w:p>
    <w:p w14:paraId="1539485C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Klik Next</w:t>
      </w:r>
    </w:p>
    <w:p w14:paraId="51999BFB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Isikan ‘MyProject1’ pada Project Name</w:t>
      </w:r>
    </w:p>
    <w:p w14:paraId="0D01CC9F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Tentukan lokasi penyimpanan project</w:t>
      </w:r>
    </w:p>
    <w:p w14:paraId="19139A79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lastRenderedPageBreak/>
        <w:t>Hilangkan tanda centang pada ‘Create Main Class’</w:t>
      </w:r>
    </w:p>
    <w:p w14:paraId="2019DBF7" w14:textId="77777777" w:rsidR="0060688F" w:rsidRDefault="0060688F" w:rsidP="0060688F">
      <w:pPr>
        <w:pStyle w:val="ListParagraph"/>
        <w:rPr>
          <w:lang w:val="en-ID"/>
        </w:rPr>
      </w:pPr>
    </w:p>
    <w:p w14:paraId="1B185B90" w14:textId="77777777" w:rsidR="0060688F" w:rsidRDefault="0060688F" w:rsidP="0060688F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7EC20FB0" wp14:editId="75E0C43A">
            <wp:extent cx="2952750" cy="191422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87832" cy="193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D6C12" w14:textId="77777777"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Klik Finish</w:t>
      </w:r>
    </w:p>
    <w:p w14:paraId="36A7B054" w14:textId="77777777" w:rsidR="001B6A02" w:rsidRDefault="001B6A02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Selanjutnya akan muncul struktur project di bagian sidebar sebelah kiri</w:t>
      </w:r>
    </w:p>
    <w:p w14:paraId="5A244C6C" w14:textId="77777777" w:rsidR="001B6A02" w:rsidRDefault="001B6A02" w:rsidP="001B6A02">
      <w:pPr>
        <w:pStyle w:val="ListParagraph"/>
        <w:rPr>
          <w:lang w:val="en-ID"/>
        </w:rPr>
      </w:pPr>
    </w:p>
    <w:p w14:paraId="3D94B722" w14:textId="77777777" w:rsidR="001B6A02" w:rsidRDefault="001B6A02" w:rsidP="001B6A02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4AD4EE90" wp14:editId="65D0F023">
            <wp:extent cx="1511378" cy="6858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11378" cy="68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25C69" w14:textId="77777777" w:rsidR="00265FD7" w:rsidRPr="00265FD7" w:rsidRDefault="00265FD7" w:rsidP="00265FD7">
      <w:pPr>
        <w:rPr>
          <w:b/>
          <w:bCs/>
          <w:lang w:val="en-ID"/>
        </w:rPr>
      </w:pPr>
      <w:r w:rsidRPr="00265FD7">
        <w:rPr>
          <w:b/>
          <w:bCs/>
          <w:lang w:val="en-ID"/>
        </w:rPr>
        <w:t>Kegiatan:</w:t>
      </w:r>
    </w:p>
    <w:p w14:paraId="45DFDF71" w14:textId="77777777" w:rsidR="00265FD7" w:rsidRDefault="00265FD7" w:rsidP="00265FD7">
      <w:pPr>
        <w:pStyle w:val="ListParagraph"/>
        <w:numPr>
          <w:ilvl w:val="0"/>
          <w:numId w:val="5"/>
        </w:numPr>
        <w:rPr>
          <w:lang w:val="en-ID"/>
        </w:rPr>
      </w:pPr>
      <w:r>
        <w:rPr>
          <w:lang w:val="en-ID"/>
        </w:rPr>
        <w:t>Lakukan langkah di atas!</w:t>
      </w:r>
    </w:p>
    <w:p w14:paraId="388BCDD7" w14:textId="1CB90EE5" w:rsidR="00265FD7" w:rsidRDefault="00265FD7" w:rsidP="00265FD7">
      <w:pPr>
        <w:pStyle w:val="ListParagraph"/>
        <w:numPr>
          <w:ilvl w:val="0"/>
          <w:numId w:val="5"/>
        </w:numPr>
        <w:rPr>
          <w:lang w:val="en-ID"/>
        </w:rPr>
      </w:pPr>
      <w:r>
        <w:rPr>
          <w:lang w:val="en-ID"/>
        </w:rPr>
        <w:t>Kemudian amati struktur direktori dari project yang sudah dibuat di atas, melalui Windows Explorer! Apa kesimpulan Anda</w:t>
      </w:r>
      <w:r w:rsidR="006B06A0">
        <w:rPr>
          <w:lang w:val="en-ID"/>
        </w:rPr>
        <w:t xml:space="preserve"> terhadap struktur direktorinya</w:t>
      </w:r>
      <w:r>
        <w:rPr>
          <w:lang w:val="en-ID"/>
        </w:rPr>
        <w:t>?</w:t>
      </w:r>
    </w:p>
    <w:p w14:paraId="027D2E4D" w14:textId="77777777" w:rsidR="00E06DA5" w:rsidRDefault="00E06DA5" w:rsidP="00E06DA5">
      <w:pPr>
        <w:pStyle w:val="ListParagraph"/>
        <w:rPr>
          <w:lang w:val="en-ID"/>
        </w:rPr>
      </w:pPr>
    </w:p>
    <w:p w14:paraId="66647823" w14:textId="136FA8FE" w:rsidR="00265FD7" w:rsidRPr="00265FD7" w:rsidRDefault="001C67DB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color w:val="FF0000"/>
          <w:lang w:val="en-ID"/>
        </w:rPr>
        <w:t>Akan terbentuk folder yang namanya sama seperti nama project yang kita buat</w:t>
      </w:r>
    </w:p>
    <w:p w14:paraId="3761B80C" w14:textId="77777777" w:rsidR="0060688F" w:rsidRDefault="001B6A02" w:rsidP="0060688F">
      <w:pPr>
        <w:pStyle w:val="Heading1"/>
        <w:rPr>
          <w:lang w:val="en-ID"/>
        </w:rPr>
      </w:pPr>
      <w:r>
        <w:rPr>
          <w:lang w:val="en-ID"/>
        </w:rPr>
        <w:t xml:space="preserve">Langkah </w:t>
      </w:r>
      <w:r w:rsidR="0060688F">
        <w:rPr>
          <w:lang w:val="en-ID"/>
        </w:rPr>
        <w:t>Membuat Package</w:t>
      </w:r>
    </w:p>
    <w:p w14:paraId="3ADE7C53" w14:textId="77777777" w:rsidR="001B6A02" w:rsidRDefault="001B6A02" w:rsidP="001B6A02">
      <w:pPr>
        <w:jc w:val="both"/>
        <w:rPr>
          <w:lang w:val="en-ID"/>
        </w:rPr>
      </w:pPr>
      <w:r>
        <w:rPr>
          <w:lang w:val="en-ID"/>
        </w:rPr>
        <w:t xml:space="preserve">Sebuah package di dalam project, sama seperti folder. Di dalam sebuah package dapat diisi oleh beberapa class. Serta di dalam sebuah project bisa terdiri dari beberapa package. </w:t>
      </w:r>
    </w:p>
    <w:p w14:paraId="04545F70" w14:textId="77777777" w:rsidR="001B6A02" w:rsidRDefault="00265FD7" w:rsidP="001B6A02">
      <w:pPr>
        <w:pStyle w:val="ListParagraph"/>
        <w:numPr>
          <w:ilvl w:val="0"/>
          <w:numId w:val="3"/>
        </w:numPr>
        <w:jc w:val="both"/>
        <w:rPr>
          <w:lang w:val="en-ID"/>
        </w:rPr>
      </w:pPr>
      <w:r>
        <w:rPr>
          <w:lang w:val="en-ID"/>
        </w:rPr>
        <w:t>Klik Source Packages</w:t>
      </w:r>
    </w:p>
    <w:p w14:paraId="33DDF2A7" w14:textId="77777777" w:rsidR="00265FD7" w:rsidRDefault="00265FD7" w:rsidP="001B6A02">
      <w:pPr>
        <w:pStyle w:val="ListParagraph"/>
        <w:numPr>
          <w:ilvl w:val="0"/>
          <w:numId w:val="3"/>
        </w:numPr>
        <w:jc w:val="both"/>
        <w:rPr>
          <w:lang w:val="en-ID"/>
        </w:rPr>
      </w:pPr>
      <w:r>
        <w:rPr>
          <w:lang w:val="en-ID"/>
        </w:rPr>
        <w:t>Klik kanan pada Default Package – New – Java Package</w:t>
      </w:r>
    </w:p>
    <w:p w14:paraId="64B2B586" w14:textId="77777777" w:rsidR="00265FD7" w:rsidRPr="00265FD7" w:rsidRDefault="00265FD7" w:rsidP="00265FD7">
      <w:pPr>
        <w:ind w:firstLine="720"/>
        <w:jc w:val="both"/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1B996926" wp14:editId="6763A900">
            <wp:extent cx="3181350" cy="206015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99253" cy="207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AD31C" w14:textId="77777777" w:rsidR="001B6A02" w:rsidRDefault="00265FD7" w:rsidP="00265FD7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>Beri nama package ‘mypackage’ pada ‘Package Name’</w:t>
      </w:r>
    </w:p>
    <w:p w14:paraId="69B1B58E" w14:textId="77777777" w:rsidR="00265FD7" w:rsidRDefault="00265FD7" w:rsidP="00265FD7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755748CD" wp14:editId="3090DE94">
            <wp:extent cx="3194050" cy="2365468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16726" cy="2382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F075D" w14:textId="77777777" w:rsidR="00265FD7" w:rsidRDefault="00265FD7" w:rsidP="00265FD7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>Klik Finish</w:t>
      </w:r>
    </w:p>
    <w:p w14:paraId="471A6183" w14:textId="77777777" w:rsidR="00265FD7" w:rsidRPr="00265FD7" w:rsidRDefault="00265FD7" w:rsidP="00265FD7">
      <w:pPr>
        <w:rPr>
          <w:b/>
          <w:bCs/>
          <w:lang w:val="en-ID"/>
        </w:rPr>
      </w:pPr>
      <w:r w:rsidRPr="00265FD7">
        <w:rPr>
          <w:b/>
          <w:bCs/>
          <w:lang w:val="en-ID"/>
        </w:rPr>
        <w:t>Kegiatan:</w:t>
      </w:r>
    </w:p>
    <w:p w14:paraId="5A1BB98D" w14:textId="77777777" w:rsidR="00265FD7" w:rsidRDefault="00265FD7" w:rsidP="00265FD7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Lakukan langkah untuk membuat package di atas</w:t>
      </w:r>
    </w:p>
    <w:p w14:paraId="74AA43B1" w14:textId="37910E2F" w:rsidR="00265FD7" w:rsidRDefault="006B06A0" w:rsidP="006B06A0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Amati kembali efek pembuatan package tersebut di dalam direktori projectnya melalui Windows Explorer! Apa yang terjadi terhadap struktur direktori project setelah pembuatan package?</w:t>
      </w:r>
    </w:p>
    <w:p w14:paraId="52DA027B" w14:textId="77777777" w:rsidR="00E06DA5" w:rsidRDefault="00E06DA5" w:rsidP="00E06DA5">
      <w:pPr>
        <w:pStyle w:val="ListParagraph"/>
        <w:rPr>
          <w:lang w:val="en-ID"/>
        </w:rPr>
      </w:pPr>
    </w:p>
    <w:p w14:paraId="42F3C59A" w14:textId="3C590D24" w:rsidR="006B06A0" w:rsidRPr="006B06A0" w:rsidRDefault="001C67DB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color w:val="FF0000"/>
          <w:lang w:val="en-ID"/>
        </w:rPr>
        <w:t xml:space="preserve">Akan terbentuk folder di dalam ‘src’ yang namanya sama dengan nama package </w:t>
      </w:r>
    </w:p>
    <w:p w14:paraId="1CF078CB" w14:textId="77777777" w:rsidR="00265FD7" w:rsidRDefault="00265FD7" w:rsidP="00265FD7">
      <w:pPr>
        <w:pStyle w:val="Heading1"/>
        <w:rPr>
          <w:lang w:val="en-ID"/>
        </w:rPr>
      </w:pPr>
      <w:r>
        <w:rPr>
          <w:lang w:val="en-ID"/>
        </w:rPr>
        <w:t>Langkah Membuat Class</w:t>
      </w:r>
    </w:p>
    <w:p w14:paraId="5056C109" w14:textId="77777777" w:rsidR="00265FD7" w:rsidRDefault="00265FD7" w:rsidP="00265FD7">
      <w:pPr>
        <w:rPr>
          <w:lang w:val="en-ID"/>
        </w:rPr>
      </w:pPr>
      <w:r>
        <w:rPr>
          <w:lang w:val="en-ID"/>
        </w:rPr>
        <w:t>Setelah package dibuat, barulah bisa dibuat class-class di dalamnya</w:t>
      </w:r>
    </w:p>
    <w:p w14:paraId="2B386670" w14:textId="77777777" w:rsidR="00265FD7" w:rsidRDefault="00265FD7" w:rsidP="00265FD7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Klik kanan pada package yang sudah dibuat</w:t>
      </w:r>
    </w:p>
    <w:p w14:paraId="2DBEAD4E" w14:textId="77777777" w:rsidR="00265FD7" w:rsidRDefault="00265FD7" w:rsidP="00265FD7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Klik New – Java Class</w:t>
      </w:r>
    </w:p>
    <w:p w14:paraId="070B6248" w14:textId="77777777" w:rsidR="00265FD7" w:rsidRDefault="00265FD7" w:rsidP="00265FD7">
      <w:pPr>
        <w:pStyle w:val="ListParagraph"/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40B7A237" wp14:editId="5FD6F8A3">
            <wp:extent cx="2889250" cy="1952091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2925" cy="1968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AC60892" w14:textId="77777777" w:rsidR="00265FD7" w:rsidRDefault="00265FD7" w:rsidP="00265FD7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Beri nama ‘OperasiBilangan’ pada Class Name</w:t>
      </w:r>
    </w:p>
    <w:p w14:paraId="7A43AD84" w14:textId="77777777" w:rsidR="00265FD7" w:rsidRDefault="00265FD7" w:rsidP="00265FD7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550D6B31" wp14:editId="7ED618CE">
            <wp:extent cx="2882900" cy="211706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95252" cy="2126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4910D" w14:textId="77777777" w:rsidR="00265FD7" w:rsidRDefault="006B06A0" w:rsidP="00265FD7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Klik Finish</w:t>
      </w:r>
    </w:p>
    <w:p w14:paraId="5A1D4902" w14:textId="77777777" w:rsidR="006B06A0" w:rsidRPr="006B06A0" w:rsidRDefault="006B06A0" w:rsidP="006B06A0">
      <w:pPr>
        <w:rPr>
          <w:b/>
          <w:bCs/>
          <w:lang w:val="en-ID"/>
        </w:rPr>
      </w:pPr>
      <w:r w:rsidRPr="006B06A0">
        <w:rPr>
          <w:b/>
          <w:bCs/>
          <w:lang w:val="en-ID"/>
        </w:rPr>
        <w:t>Kegiatan:</w:t>
      </w:r>
    </w:p>
    <w:p w14:paraId="3086AECA" w14:textId="77777777"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Lakukan langkah membuat class di atas</w:t>
      </w:r>
    </w:p>
    <w:p w14:paraId="39EC45CA" w14:textId="109E079F"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Amati perubahan tampilan di Netbeans setelah sebuah class dibuat! Tampilan apa yang berubah?</w:t>
      </w:r>
    </w:p>
    <w:p w14:paraId="1997178F" w14:textId="77777777" w:rsidR="00E06DA5" w:rsidRDefault="00E06DA5" w:rsidP="00E06DA5">
      <w:pPr>
        <w:pStyle w:val="ListParagraph"/>
        <w:rPr>
          <w:lang w:val="en-ID"/>
        </w:rPr>
      </w:pPr>
    </w:p>
    <w:p w14:paraId="383E1805" w14:textId="22061EF6" w:rsidR="006B06A0" w:rsidRDefault="009C7C91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>
        <w:rPr>
          <w:color w:val="FF0000"/>
          <w:lang w:val="en-ID"/>
        </w:rPr>
        <w:t>Akan muncul template class dengan nama sesuai nama class yang dibuat</w:t>
      </w:r>
    </w:p>
    <w:p w14:paraId="57F34601" w14:textId="77777777" w:rsidR="00E06DA5" w:rsidRDefault="00E06DA5" w:rsidP="00E06DA5">
      <w:pPr>
        <w:pStyle w:val="ListParagraph"/>
        <w:rPr>
          <w:lang w:val="en-ID"/>
        </w:rPr>
      </w:pPr>
    </w:p>
    <w:p w14:paraId="412C5627" w14:textId="2AD17D31"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Amati perubahan struktur direktori di project melalui Windows Explorer! Perubahan apakah yang terjadi setelah sebuah class dibuat?</w:t>
      </w:r>
    </w:p>
    <w:p w14:paraId="41BC78B3" w14:textId="77777777" w:rsidR="00E06DA5" w:rsidRDefault="00E06DA5" w:rsidP="00E06DA5">
      <w:pPr>
        <w:pStyle w:val="ListParagraph"/>
        <w:rPr>
          <w:lang w:val="en-ID"/>
        </w:rPr>
      </w:pPr>
    </w:p>
    <w:p w14:paraId="5CF1E3F1" w14:textId="0785FFAF" w:rsidR="006B06A0" w:rsidRDefault="009C7C91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>
        <w:rPr>
          <w:color w:val="FF0000"/>
          <w:lang w:val="en-ID"/>
        </w:rPr>
        <w:t>Akan terbentuk file *.java dengan nama filenya sesuai dengan nama class yang dibuat</w:t>
      </w:r>
    </w:p>
    <w:p w14:paraId="22D7AB2C" w14:textId="77777777" w:rsidR="00E06DA5" w:rsidRDefault="00E06DA5" w:rsidP="00E06DA5">
      <w:pPr>
        <w:pStyle w:val="ListParagraph"/>
        <w:rPr>
          <w:lang w:val="en-ID"/>
        </w:rPr>
      </w:pPr>
    </w:p>
    <w:p w14:paraId="46C28338" w14:textId="766F31D5"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Menurut Anda, kira-kira apa kegunaan dari baris perintah</w:t>
      </w:r>
    </w:p>
    <w:p w14:paraId="2F30E00C" w14:textId="77777777" w:rsidR="006B06A0" w:rsidRPr="006B06A0" w:rsidRDefault="006B06A0" w:rsidP="006B06A0">
      <w:pPr>
        <w:pStyle w:val="ListParagraph"/>
        <w:rPr>
          <w:rFonts w:ascii="Courier New" w:hAnsi="Courier New" w:cs="Courier New"/>
          <w:lang w:val="en-ID"/>
        </w:rPr>
      </w:pPr>
      <w:r w:rsidRPr="006B06A0">
        <w:rPr>
          <w:rFonts w:ascii="Courier New" w:hAnsi="Courier New" w:cs="Courier New"/>
          <w:lang w:val="en-ID"/>
        </w:rPr>
        <w:t>package mypackage;</w:t>
      </w:r>
    </w:p>
    <w:p w14:paraId="01100AFF" w14:textId="46CE74F3" w:rsidR="006B06A0" w:rsidRDefault="006B06A0" w:rsidP="006B06A0">
      <w:pPr>
        <w:pStyle w:val="ListParagraph"/>
        <w:rPr>
          <w:lang w:val="en-ID"/>
        </w:rPr>
      </w:pPr>
      <w:r>
        <w:rPr>
          <w:lang w:val="en-ID"/>
        </w:rPr>
        <w:t>yang terletak di atas class ‘OperasiBilangan’?</w:t>
      </w:r>
    </w:p>
    <w:p w14:paraId="7969706E" w14:textId="77777777" w:rsidR="00E06DA5" w:rsidRDefault="00E06DA5" w:rsidP="006B06A0">
      <w:pPr>
        <w:pStyle w:val="ListParagraph"/>
        <w:rPr>
          <w:lang w:val="en-ID"/>
        </w:rPr>
      </w:pPr>
    </w:p>
    <w:p w14:paraId="5F829BEC" w14:textId="0CB3B08A" w:rsidR="006B06A0" w:rsidRPr="006B06A0" w:rsidRDefault="009C7C91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color w:val="FF0000"/>
          <w:lang w:val="en-ID"/>
        </w:rPr>
        <w:t>menunjukkan bahwa class tersebut berada dalam package ‘mypackage’</w:t>
      </w:r>
    </w:p>
    <w:p w14:paraId="30A48AEC" w14:textId="77777777" w:rsidR="006B06A0" w:rsidRDefault="006B06A0" w:rsidP="006B06A0">
      <w:pPr>
        <w:pStyle w:val="Heading1"/>
        <w:rPr>
          <w:lang w:val="en-ID"/>
        </w:rPr>
      </w:pPr>
      <w:r>
        <w:rPr>
          <w:lang w:val="en-ID"/>
        </w:rPr>
        <w:lastRenderedPageBreak/>
        <w:t>Menambahkan Atribut dan Method di dalam Class</w:t>
      </w:r>
    </w:p>
    <w:p w14:paraId="33724B0A" w14:textId="77777777" w:rsidR="006B06A0" w:rsidRDefault="006B06A0" w:rsidP="006B06A0">
      <w:pPr>
        <w:rPr>
          <w:lang w:val="en-ID"/>
        </w:rPr>
      </w:pPr>
      <w:r>
        <w:rPr>
          <w:lang w:val="en-ID"/>
        </w:rPr>
        <w:t>Setelah sebuah class dibuat, atribut dan method dapat ditambahkan ke dalamnya.</w:t>
      </w:r>
    </w:p>
    <w:p w14:paraId="42B5872A" w14:textId="77777777" w:rsidR="006B06A0" w:rsidRPr="006B06A0" w:rsidRDefault="006B06A0" w:rsidP="006B06A0">
      <w:pPr>
        <w:rPr>
          <w:b/>
          <w:bCs/>
          <w:lang w:val="en-ID"/>
        </w:rPr>
      </w:pPr>
      <w:r w:rsidRPr="006B06A0">
        <w:rPr>
          <w:b/>
          <w:bCs/>
          <w:lang w:val="en-ID"/>
        </w:rPr>
        <w:t>Kegiatan:</w:t>
      </w:r>
    </w:p>
    <w:p w14:paraId="490F2981" w14:textId="77777777" w:rsidR="006B06A0" w:rsidRDefault="006B06A0" w:rsidP="006B06A0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Tambahkan kode berikut ini di dalam class ‘OperasiBilangan’</w:t>
      </w:r>
    </w:p>
    <w:p w14:paraId="65B80C22" w14:textId="77777777" w:rsidR="00D9643A" w:rsidRDefault="00D9643A" w:rsidP="00D9643A">
      <w:pPr>
        <w:pStyle w:val="ListParagraph"/>
        <w:rPr>
          <w:lang w:val="en-ID"/>
        </w:rPr>
      </w:pPr>
    </w:p>
    <w:p w14:paraId="60B65F1F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>public class OperasiBilangan {</w:t>
      </w:r>
    </w:p>
    <w:p w14:paraId="4F6C223F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14:paraId="026A99A4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// atribut</w:t>
      </w:r>
    </w:p>
    <w:p w14:paraId="4E94D862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int bilPertama;</w:t>
      </w:r>
    </w:p>
    <w:p w14:paraId="3F3DFD19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int bilKedua;</w:t>
      </w:r>
    </w:p>
    <w:p w14:paraId="48237C3A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14:paraId="1461963D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// methods</w:t>
      </w:r>
    </w:p>
    <w:p w14:paraId="7ECD5B7A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void hitungPenjumlahan(){</w:t>
      </w:r>
    </w:p>
    <w:p w14:paraId="273B55CD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int hasil = bilPertama + bilKedua;</w:t>
      </w:r>
    </w:p>
    <w:p w14:paraId="2A576454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System.out.println("Hasil penjumlahannya: " + hasil);</w:t>
      </w:r>
    </w:p>
    <w:p w14:paraId="75B0AF99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}</w:t>
      </w:r>
    </w:p>
    <w:p w14:paraId="164D6C8E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14:paraId="334A53AF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void hitungPengurangan(){</w:t>
      </w:r>
    </w:p>
    <w:p w14:paraId="45794115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int hasil = bilPertama </w:t>
      </w:r>
      <w:r w:rsidR="00E77B30">
        <w:rPr>
          <w:rFonts w:ascii="Courier New" w:hAnsi="Courier New" w:cs="Courier New"/>
          <w:lang w:val="en-ID"/>
        </w:rPr>
        <w:t>-</w:t>
      </w:r>
      <w:r w:rsidRPr="00D9643A">
        <w:rPr>
          <w:rFonts w:ascii="Courier New" w:hAnsi="Courier New" w:cs="Courier New"/>
          <w:lang w:val="en-ID"/>
        </w:rPr>
        <w:t xml:space="preserve"> bilKedua;</w:t>
      </w:r>
    </w:p>
    <w:p w14:paraId="57C29AAB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System.out.println("Hasil pengurangannya: " + hasil);</w:t>
      </w:r>
    </w:p>
    <w:p w14:paraId="5FB47C5E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}</w:t>
      </w:r>
    </w:p>
    <w:p w14:paraId="2A1411B8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14:paraId="5EF88513" w14:textId="77777777"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>}</w:t>
      </w:r>
    </w:p>
    <w:p w14:paraId="7F1623CF" w14:textId="77777777" w:rsidR="00D9643A" w:rsidRDefault="00D9643A" w:rsidP="00D9643A">
      <w:pPr>
        <w:pStyle w:val="ListParagraph"/>
        <w:rPr>
          <w:lang w:val="en-ID"/>
        </w:rPr>
      </w:pPr>
    </w:p>
    <w:p w14:paraId="0F68AA59" w14:textId="5D0B2A37" w:rsidR="00D9643A" w:rsidRDefault="00D9643A" w:rsidP="006B06A0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Amati cara penulisan atribut dan method di atas. Apa perbedaan mencolok cara pendefinisian keduanya dalam hal penulisan nama dan strukturnya ?</w:t>
      </w:r>
    </w:p>
    <w:p w14:paraId="105F5C5F" w14:textId="77777777" w:rsidR="00E06DA5" w:rsidRDefault="00E06DA5" w:rsidP="00E06DA5">
      <w:pPr>
        <w:pStyle w:val="ListParagraph"/>
        <w:rPr>
          <w:lang w:val="en-ID"/>
        </w:rPr>
      </w:pPr>
    </w:p>
    <w:p w14:paraId="3D5BCC68" w14:textId="77777777" w:rsidR="00D9643A" w:rsidRDefault="00D9643A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14:paraId="05BD94D7" w14:textId="77777777" w:rsidR="00D9643A" w:rsidRDefault="004E657C" w:rsidP="004E657C">
      <w:pPr>
        <w:pStyle w:val="Heading1"/>
        <w:rPr>
          <w:lang w:val="en-ID"/>
        </w:rPr>
      </w:pPr>
      <w:r>
        <w:rPr>
          <w:lang w:val="en-ID"/>
        </w:rPr>
        <w:t>Membuat Obyek (Instansiasi)</w:t>
      </w:r>
    </w:p>
    <w:p w14:paraId="5503B487" w14:textId="77777777" w:rsidR="004E657C" w:rsidRDefault="004E657C" w:rsidP="004E657C">
      <w:pPr>
        <w:rPr>
          <w:lang w:val="en-ID"/>
        </w:rPr>
      </w:pPr>
      <w:r>
        <w:rPr>
          <w:lang w:val="en-ID"/>
        </w:rPr>
        <w:t xml:space="preserve">Setelah sebuah class selesai didefinisikan, selanjutnya dapat dilakukan proses instansiasi yaitu proses pembuatan obyek dari class tersebut. </w:t>
      </w:r>
    </w:p>
    <w:p w14:paraId="0A317045" w14:textId="77777777" w:rsidR="004E657C" w:rsidRPr="004E657C" w:rsidRDefault="004E657C" w:rsidP="004E657C">
      <w:pPr>
        <w:rPr>
          <w:b/>
          <w:bCs/>
          <w:lang w:val="en-ID"/>
        </w:rPr>
      </w:pPr>
      <w:r w:rsidRPr="004E657C">
        <w:rPr>
          <w:b/>
          <w:bCs/>
          <w:lang w:val="en-ID"/>
        </w:rPr>
        <w:t>Kegiatan:</w:t>
      </w:r>
    </w:p>
    <w:p w14:paraId="25ACB6A6" w14:textId="77777777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Buatlah class baru ‘MyClass’ di dalam package ‘mypackage’ pada project ‘MyProject</w:t>
      </w:r>
      <w:r w:rsidR="001E4106">
        <w:rPr>
          <w:lang w:val="en-ID"/>
        </w:rPr>
        <w:t>1</w:t>
      </w:r>
      <w:r>
        <w:rPr>
          <w:lang w:val="en-ID"/>
        </w:rPr>
        <w:t>’</w:t>
      </w:r>
    </w:p>
    <w:p w14:paraId="6DE7BEE4" w14:textId="77777777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Tuliskan kode program berikut ini</w:t>
      </w:r>
    </w:p>
    <w:p w14:paraId="6E9320B2" w14:textId="77777777" w:rsidR="004E657C" w:rsidRDefault="004E657C" w:rsidP="004E657C">
      <w:pPr>
        <w:pStyle w:val="ListParagraph"/>
        <w:rPr>
          <w:lang w:val="en-ID"/>
        </w:rPr>
      </w:pPr>
    </w:p>
    <w:p w14:paraId="1D5A2DD9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>public class MyClass {</w:t>
      </w:r>
    </w:p>
    <w:p w14:paraId="279DA7F0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66406E50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erasiBilangan op1 = new OperasiBilangan();</w:t>
      </w:r>
    </w:p>
    <w:p w14:paraId="50D4E1E1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bilPertama = 10;</w:t>
      </w:r>
    </w:p>
    <w:p w14:paraId="11EA6762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lastRenderedPageBreak/>
        <w:t xml:space="preserve">        op1.bilKedua = 20;</w:t>
      </w:r>
    </w:p>
    <w:p w14:paraId="688CCAA1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hitungPenjumlahan();</w:t>
      </w:r>
    </w:p>
    <w:p w14:paraId="7C466CE2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hitungPengurangan();</w:t>
      </w:r>
    </w:p>
    <w:p w14:paraId="34CC179C" w14:textId="77777777"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}</w:t>
      </w:r>
    </w:p>
    <w:p w14:paraId="14B278BE" w14:textId="77777777" w:rsidR="004E657C" w:rsidRDefault="004E657C" w:rsidP="004E657C">
      <w:pPr>
        <w:pStyle w:val="ListParagraph"/>
        <w:rPr>
          <w:lang w:val="en-ID"/>
        </w:rPr>
      </w:pPr>
      <w:r w:rsidRPr="004E657C">
        <w:rPr>
          <w:rFonts w:ascii="Courier New" w:hAnsi="Courier New" w:cs="Courier New"/>
          <w:lang w:val="en-ID"/>
        </w:rPr>
        <w:t>}</w:t>
      </w:r>
    </w:p>
    <w:p w14:paraId="1DCEC5ED" w14:textId="77777777" w:rsidR="004E657C" w:rsidRDefault="004E657C" w:rsidP="004E657C">
      <w:pPr>
        <w:pStyle w:val="ListParagraph"/>
        <w:rPr>
          <w:lang w:val="en-ID"/>
        </w:rPr>
      </w:pPr>
    </w:p>
    <w:p w14:paraId="208BD1B8" w14:textId="77777777" w:rsidR="004E657C" w:rsidRDefault="004E657C" w:rsidP="004E657C">
      <w:pPr>
        <w:pStyle w:val="ListParagraph"/>
        <w:rPr>
          <w:lang w:val="en-ID"/>
        </w:rPr>
      </w:pPr>
      <w:r>
        <w:rPr>
          <w:lang w:val="en-ID"/>
        </w:rPr>
        <w:t>Keterangan:</w:t>
      </w:r>
      <w:r>
        <w:rPr>
          <w:lang w:val="en-ID"/>
        </w:rPr>
        <w:br/>
        <w:t xml:space="preserve">Sebuah class yang di dalamnya terdapat method </w:t>
      </w:r>
      <w:r w:rsidRPr="004E657C">
        <w:rPr>
          <w:b/>
          <w:bCs/>
          <w:lang w:val="en-ID"/>
        </w:rPr>
        <w:t>main()</w:t>
      </w:r>
      <w:r>
        <w:rPr>
          <w:lang w:val="en-ID"/>
        </w:rPr>
        <w:t xml:space="preserve"> dinamakan </w:t>
      </w:r>
      <w:r w:rsidRPr="004E657C">
        <w:rPr>
          <w:b/>
          <w:bCs/>
          <w:lang w:val="en-ID"/>
        </w:rPr>
        <w:t>main class</w:t>
      </w:r>
      <w:r>
        <w:rPr>
          <w:lang w:val="en-ID"/>
        </w:rPr>
        <w:t>.</w:t>
      </w:r>
    </w:p>
    <w:p w14:paraId="2EF9314C" w14:textId="77777777" w:rsidR="004E657C" w:rsidRDefault="004E657C" w:rsidP="004E657C">
      <w:pPr>
        <w:pStyle w:val="ListParagraph"/>
        <w:rPr>
          <w:lang w:val="en-ID"/>
        </w:rPr>
      </w:pPr>
    </w:p>
    <w:p w14:paraId="28E505F4" w14:textId="77777777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Jalankan project ‘MyProject</w:t>
      </w:r>
      <w:r w:rsidR="001E4106">
        <w:rPr>
          <w:lang w:val="en-ID"/>
        </w:rPr>
        <w:t>1</w:t>
      </w:r>
      <w:r>
        <w:rPr>
          <w:lang w:val="en-ID"/>
        </w:rPr>
        <w:t>’ dengan mengklik Run – Run Project</w:t>
      </w:r>
    </w:p>
    <w:p w14:paraId="75223735" w14:textId="35675A91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Amati tampilan outputnya. Apa maksud dari program Java yang baru saja dibuat?</w:t>
      </w:r>
    </w:p>
    <w:p w14:paraId="590A2D0A" w14:textId="77777777" w:rsidR="00E06DA5" w:rsidRDefault="00E06DA5" w:rsidP="00E06DA5">
      <w:pPr>
        <w:pStyle w:val="ListParagraph"/>
        <w:rPr>
          <w:lang w:val="en-ID"/>
        </w:rPr>
      </w:pPr>
    </w:p>
    <w:p w14:paraId="3CACD6BA" w14:textId="77777777" w:rsidR="004E657C" w:rsidRDefault="004E657C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14:paraId="0FECBBB1" w14:textId="77777777" w:rsidR="00E06DA5" w:rsidRDefault="00E06DA5" w:rsidP="00E06DA5">
      <w:pPr>
        <w:pStyle w:val="ListParagraph"/>
        <w:rPr>
          <w:lang w:val="en-ID"/>
        </w:rPr>
      </w:pPr>
    </w:p>
    <w:p w14:paraId="4DB67BC1" w14:textId="766EB398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Dalam class ‘MyClass’, buatlah obyek baru dengan nama ‘op2’. Lalu gunakan obyek ‘op2’ ini untuk mencari hasil penjumlahan serta pengurangan dari 25 dan 55.</w:t>
      </w:r>
    </w:p>
    <w:p w14:paraId="6CB68150" w14:textId="77777777"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Buatlah class baru dengan nama ‘My</w:t>
      </w:r>
      <w:r w:rsidR="00E77B30">
        <w:rPr>
          <w:lang w:val="en-ID"/>
        </w:rPr>
        <w:t>New</w:t>
      </w:r>
      <w:r>
        <w:rPr>
          <w:lang w:val="en-ID"/>
        </w:rPr>
        <w:t>Class’</w:t>
      </w:r>
      <w:r w:rsidR="00E77B30">
        <w:rPr>
          <w:lang w:val="en-ID"/>
        </w:rPr>
        <w:t xml:space="preserve"> di dalam package ‘mypackage’ dengan isi class sebagai berikut.</w:t>
      </w:r>
    </w:p>
    <w:p w14:paraId="308BD0FA" w14:textId="77777777" w:rsidR="00E77B30" w:rsidRDefault="00E77B30" w:rsidP="00E77B30">
      <w:pPr>
        <w:pStyle w:val="ListParagraph"/>
        <w:rPr>
          <w:lang w:val="en-ID"/>
        </w:rPr>
      </w:pPr>
    </w:p>
    <w:p w14:paraId="7EDCC47C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>public class MyNewClass {</w:t>
      </w:r>
    </w:p>
    <w:p w14:paraId="766AB5B1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76C92FD3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erasiBilangan op1 = new OperasiBilangan();</w:t>
      </w:r>
    </w:p>
    <w:p w14:paraId="1F3C9A7B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bilPertama = 50;</w:t>
      </w:r>
    </w:p>
    <w:p w14:paraId="72FF18A7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bilKedua = 60;</w:t>
      </w:r>
    </w:p>
    <w:p w14:paraId="3F61B2CF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hitungPenjumlahan();</w:t>
      </w:r>
    </w:p>
    <w:p w14:paraId="221577A8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hitungPengurangan();</w:t>
      </w:r>
    </w:p>
    <w:p w14:paraId="2C9C344F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}</w:t>
      </w:r>
    </w:p>
    <w:p w14:paraId="7F8F9117" w14:textId="77777777"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>}</w:t>
      </w:r>
    </w:p>
    <w:p w14:paraId="41BE09C1" w14:textId="77777777" w:rsidR="00E77B30" w:rsidRDefault="00E77B30" w:rsidP="00E77B30">
      <w:pPr>
        <w:pStyle w:val="ListParagraph"/>
        <w:rPr>
          <w:lang w:val="en-ID"/>
        </w:rPr>
      </w:pPr>
    </w:p>
    <w:p w14:paraId="32890842" w14:textId="07E93751" w:rsidR="00E77B30" w:rsidRDefault="00E77B30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Jalankan project ‘MyProject</w:t>
      </w:r>
      <w:r w:rsidR="001E4106">
        <w:rPr>
          <w:lang w:val="en-ID"/>
        </w:rPr>
        <w:t>1</w:t>
      </w:r>
      <w:r>
        <w:rPr>
          <w:lang w:val="en-ID"/>
        </w:rPr>
        <w:t>’ dengan mengklik Run – Run Project! Amati apa yang terjadi?</w:t>
      </w:r>
    </w:p>
    <w:p w14:paraId="18FBD2E1" w14:textId="77777777" w:rsidR="00E06DA5" w:rsidRDefault="00E06DA5" w:rsidP="00E06DA5">
      <w:pPr>
        <w:pStyle w:val="ListParagraph"/>
        <w:rPr>
          <w:lang w:val="en-ID"/>
        </w:rPr>
      </w:pPr>
    </w:p>
    <w:p w14:paraId="4E0E88F8" w14:textId="77777777" w:rsidR="00E77B30" w:rsidRDefault="00E77B30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14:paraId="157046D4" w14:textId="77777777" w:rsidR="00E06DA5" w:rsidRDefault="00E06DA5" w:rsidP="00E06DA5">
      <w:pPr>
        <w:pStyle w:val="ListParagraph"/>
        <w:rPr>
          <w:lang w:val="en-ID"/>
        </w:rPr>
      </w:pPr>
    </w:p>
    <w:p w14:paraId="1EA96664" w14:textId="0F59DFC0" w:rsidR="00E77B30" w:rsidRDefault="00E77B30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Bagaimana supaya perintah yang ada di dalam main() method MyNewClass ini dapat dijalankan?</w:t>
      </w:r>
    </w:p>
    <w:p w14:paraId="05E98D17" w14:textId="77777777" w:rsidR="00E06DA5" w:rsidRDefault="00E06DA5" w:rsidP="00E06DA5">
      <w:pPr>
        <w:pStyle w:val="ListParagraph"/>
        <w:rPr>
          <w:lang w:val="en-ID"/>
        </w:rPr>
      </w:pPr>
    </w:p>
    <w:p w14:paraId="63C9CB10" w14:textId="77777777" w:rsidR="00E77B30" w:rsidRDefault="00E77B30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14:paraId="1806F9D1" w14:textId="77777777" w:rsidR="00E06DA5" w:rsidRDefault="00E06DA5" w:rsidP="00E06DA5">
      <w:pPr>
        <w:pStyle w:val="ListParagraph"/>
        <w:rPr>
          <w:lang w:val="en-ID"/>
        </w:rPr>
      </w:pPr>
    </w:p>
    <w:p w14:paraId="4F80229E" w14:textId="5EAA7681" w:rsidR="00E77B30" w:rsidRDefault="00E77B30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Apa kesimpulan Anda</w:t>
      </w:r>
      <w:r w:rsidR="00857629">
        <w:rPr>
          <w:lang w:val="en-ID"/>
        </w:rPr>
        <w:t xml:space="preserve"> tentang main class dalam sebuah project</w:t>
      </w:r>
      <w:r>
        <w:rPr>
          <w:lang w:val="en-ID"/>
        </w:rPr>
        <w:t>?</w:t>
      </w:r>
    </w:p>
    <w:p w14:paraId="4C9119D0" w14:textId="77777777" w:rsidR="00E06DA5" w:rsidRDefault="00E06DA5" w:rsidP="00E06DA5">
      <w:pPr>
        <w:pStyle w:val="ListParagraph"/>
        <w:rPr>
          <w:lang w:val="en-ID"/>
        </w:rPr>
      </w:pPr>
    </w:p>
    <w:p w14:paraId="01BCE044" w14:textId="77777777" w:rsidR="00E77B30" w:rsidRDefault="00E77B30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14:paraId="6A86CD11" w14:textId="77777777" w:rsidR="00E06DA5" w:rsidRDefault="00E06DA5" w:rsidP="00E06DA5">
      <w:pPr>
        <w:pStyle w:val="ListParagraph"/>
        <w:rPr>
          <w:color w:val="000000" w:themeColor="text1"/>
          <w:lang w:val="en-ID"/>
        </w:rPr>
      </w:pPr>
    </w:p>
    <w:p w14:paraId="45F45483" w14:textId="5075EE99" w:rsidR="00057F29" w:rsidRDefault="00057F29" w:rsidP="00057F29">
      <w:pPr>
        <w:pStyle w:val="ListParagraph"/>
        <w:numPr>
          <w:ilvl w:val="0"/>
          <w:numId w:val="9"/>
        </w:numPr>
        <w:rPr>
          <w:color w:val="000000" w:themeColor="text1"/>
          <w:lang w:val="en-ID"/>
        </w:rPr>
      </w:pPr>
      <w:r>
        <w:rPr>
          <w:color w:val="000000" w:themeColor="text1"/>
          <w:lang w:val="en-ID"/>
        </w:rPr>
        <w:lastRenderedPageBreak/>
        <w:t>Tukarkan posisi urutan penulisan atribut dan method yang ada di class ‘OperasiBilangan’. Kemudian jalankan project. Apakah ada efeknya terhadap output?</w:t>
      </w:r>
    </w:p>
    <w:p w14:paraId="574F5339" w14:textId="77777777" w:rsidR="00E06DA5" w:rsidRDefault="00E06DA5" w:rsidP="00E06DA5">
      <w:pPr>
        <w:pStyle w:val="ListParagraph"/>
        <w:rPr>
          <w:color w:val="000000" w:themeColor="text1"/>
          <w:lang w:val="en-ID"/>
        </w:rPr>
      </w:pPr>
    </w:p>
    <w:p w14:paraId="495B0E31" w14:textId="77777777" w:rsidR="00057F29" w:rsidRPr="00057F29" w:rsidRDefault="00057F29" w:rsidP="00E06DA5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 w:themeColor="text1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14:paraId="453C4E29" w14:textId="77777777" w:rsidR="00E77B30" w:rsidRDefault="00857629" w:rsidP="00857629">
      <w:pPr>
        <w:pStyle w:val="Heading1"/>
        <w:rPr>
          <w:lang w:val="en-ID"/>
        </w:rPr>
      </w:pPr>
      <w:r>
        <w:rPr>
          <w:lang w:val="en-ID"/>
        </w:rPr>
        <w:t>Project 1</w:t>
      </w:r>
    </w:p>
    <w:p w14:paraId="358F4500" w14:textId="32EDC00D" w:rsidR="00857629" w:rsidRPr="00857629" w:rsidRDefault="00857629" w:rsidP="00857629">
      <w:pPr>
        <w:jc w:val="both"/>
        <w:rPr>
          <w:lang w:val="en-ID"/>
        </w:rPr>
      </w:pPr>
      <w:r>
        <w:rPr>
          <w:lang w:val="en-ID"/>
        </w:rPr>
        <w:t>Sampai tahap ini, Anda sudah bisa membuat project baru, membuat package, class, kemudian mendefinisikan atribut</w:t>
      </w:r>
      <w:r w:rsidR="002E52E4">
        <w:rPr>
          <w:lang w:val="en-ID"/>
        </w:rPr>
        <w:t xml:space="preserve">, </w:t>
      </w:r>
      <w:r>
        <w:rPr>
          <w:lang w:val="en-ID"/>
        </w:rPr>
        <w:t>method, serta membuat obyek</w:t>
      </w:r>
      <w:r w:rsidR="002E52E4">
        <w:rPr>
          <w:lang w:val="en-ID"/>
        </w:rPr>
        <w:t>, dan juga memahami kegunaan main-class</w:t>
      </w:r>
      <w:r>
        <w:rPr>
          <w:lang w:val="en-ID"/>
        </w:rPr>
        <w:t>. Selanjutnya kerjakan project berikut ini</w:t>
      </w:r>
    </w:p>
    <w:p w14:paraId="5456DD20" w14:textId="7727E4F6" w:rsidR="00857629" w:rsidRDefault="00857629" w:rsidP="00857629">
      <w:pPr>
        <w:pStyle w:val="ListParagraph"/>
        <w:numPr>
          <w:ilvl w:val="0"/>
          <w:numId w:val="11"/>
        </w:numPr>
        <w:rPr>
          <w:lang w:val="en-ID"/>
        </w:rPr>
      </w:pPr>
      <w:r>
        <w:rPr>
          <w:lang w:val="en-ID"/>
        </w:rPr>
        <w:t>Dalam class ‘OperasiBilangan’, tambahkan method baru hitungPerkalian() untuk menghitung hasil perkalian kedua bilangan, serta method hitungPembagian() untuk menghitung hasil pembagiannya.</w:t>
      </w:r>
    </w:p>
    <w:p w14:paraId="5087ACEC" w14:textId="65F953E3" w:rsidR="00FE606E" w:rsidRDefault="00FE606E" w:rsidP="00FE606E">
      <w:pPr>
        <w:pStyle w:val="ListParagraph"/>
        <w:rPr>
          <w:lang w:val="en-ID"/>
        </w:rPr>
      </w:pPr>
      <w:r>
        <w:rPr>
          <w:lang w:val="en-ID"/>
        </w:rPr>
        <w:t xml:space="preserve">Petunjuk: di method hitungPembagian() gunakan tipe data double </w:t>
      </w:r>
    </w:p>
    <w:p w14:paraId="236E0372" w14:textId="77777777" w:rsidR="00857629" w:rsidRDefault="00857629" w:rsidP="00857629">
      <w:pPr>
        <w:pStyle w:val="ListParagraph"/>
        <w:numPr>
          <w:ilvl w:val="0"/>
          <w:numId w:val="11"/>
        </w:numPr>
        <w:rPr>
          <w:lang w:val="en-ID"/>
        </w:rPr>
      </w:pPr>
      <w:r>
        <w:rPr>
          <w:lang w:val="en-ID"/>
        </w:rPr>
        <w:t>Modifikasilah project ‘MyProject’ sedemikian hingga bisa menampilkan hasil penjumlahan, pengurangan, perkalian, dan pembagian dari dua bilangan yaitu 100 dan 150.</w:t>
      </w:r>
    </w:p>
    <w:p w14:paraId="4E86F8B1" w14:textId="77777777" w:rsidR="00857629" w:rsidRDefault="00857629" w:rsidP="00857629">
      <w:pPr>
        <w:pStyle w:val="Heading1"/>
        <w:rPr>
          <w:lang w:val="en-ID"/>
        </w:rPr>
      </w:pPr>
      <w:r>
        <w:rPr>
          <w:lang w:val="en-ID"/>
        </w:rPr>
        <w:t>Project 2</w:t>
      </w:r>
    </w:p>
    <w:p w14:paraId="2AFF74B2" w14:textId="77777777" w:rsidR="00857629" w:rsidRDefault="00857629" w:rsidP="001E4106">
      <w:pPr>
        <w:pStyle w:val="ListParagraph"/>
        <w:numPr>
          <w:ilvl w:val="0"/>
          <w:numId w:val="12"/>
        </w:numPr>
        <w:rPr>
          <w:lang w:val="en-ID"/>
        </w:rPr>
      </w:pPr>
      <w:r w:rsidRPr="001E4106">
        <w:rPr>
          <w:lang w:val="en-ID"/>
        </w:rPr>
        <w:t xml:space="preserve">Buatlah </w:t>
      </w:r>
      <w:r w:rsidR="001E4106" w:rsidRPr="001E4106">
        <w:rPr>
          <w:lang w:val="en-ID"/>
        </w:rPr>
        <w:t>package</w:t>
      </w:r>
      <w:r w:rsidRPr="001E4106">
        <w:rPr>
          <w:lang w:val="en-ID"/>
        </w:rPr>
        <w:t xml:space="preserve"> </w:t>
      </w:r>
      <w:r w:rsidR="001E4106" w:rsidRPr="001E4106">
        <w:rPr>
          <w:lang w:val="en-ID"/>
        </w:rPr>
        <w:t>‘bangundatar’ di dalam project ‘MyProject1’</w:t>
      </w:r>
    </w:p>
    <w:p w14:paraId="252C94B3" w14:textId="77777777" w:rsidR="001E4106" w:rsidRDefault="001E4106" w:rsidP="001E4106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>Buatlah class ‘PersegiPanjang’ di dalam package ‘bangundatar’.</w:t>
      </w:r>
    </w:p>
    <w:p w14:paraId="3A516E2B" w14:textId="77777777" w:rsidR="001E4106" w:rsidRDefault="001E4106" w:rsidP="001E4106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>Tambahkan atribut ‘panjang’ dan ‘lebar’ di dalam class ‘PersegiPanjang’, keduanya bertipe data integer.</w:t>
      </w:r>
    </w:p>
    <w:p w14:paraId="60FC4AF9" w14:textId="77777777" w:rsidR="001E4106" w:rsidRDefault="001E4106" w:rsidP="001E4106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>Tambahkan method hitungLuas() dan hitungKeliling() yang masing-masing digunakan untuk menghitung luas dan keliling persegi panjang</w:t>
      </w:r>
    </w:p>
    <w:p w14:paraId="129F9D29" w14:textId="7C8B5792" w:rsidR="00AD1D00" w:rsidRDefault="00AD1D00" w:rsidP="001E4106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>Buatlah main class di dalam package ‘bangundatar’ dengan nama ‘BangunDatarMain’</w:t>
      </w:r>
    </w:p>
    <w:p w14:paraId="49D52D1D" w14:textId="4732BFC0" w:rsidR="001E4106" w:rsidRDefault="00010C7B" w:rsidP="001E4106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>Melalui main class ‘BangunDatarMain’, g</w:t>
      </w:r>
      <w:r w:rsidR="001E4106">
        <w:rPr>
          <w:lang w:val="en-ID"/>
        </w:rPr>
        <w:t xml:space="preserve">unakan class ‘PersegiPanjang’ yang telah dibuat untuk menghitung luas dan keliling persegi panjang jika diketahui panjangnya 25 dan lebarnya 38 satuan </w:t>
      </w:r>
      <w:r w:rsidR="00645064">
        <w:rPr>
          <w:lang w:val="en-ID"/>
        </w:rPr>
        <w:t>panjang</w:t>
      </w:r>
      <w:r w:rsidR="001E4106">
        <w:rPr>
          <w:lang w:val="en-ID"/>
        </w:rPr>
        <w:t>.</w:t>
      </w:r>
    </w:p>
    <w:p w14:paraId="123098A4" w14:textId="77777777" w:rsidR="001E4106" w:rsidRDefault="001E4106" w:rsidP="00645064">
      <w:pPr>
        <w:pStyle w:val="ListParagraph"/>
        <w:numPr>
          <w:ilvl w:val="0"/>
          <w:numId w:val="12"/>
        </w:numPr>
        <w:jc w:val="both"/>
        <w:rPr>
          <w:lang w:val="en-ID"/>
        </w:rPr>
      </w:pPr>
      <w:r>
        <w:rPr>
          <w:lang w:val="en-ID"/>
        </w:rPr>
        <w:t xml:space="preserve">Buatlah class ‘Persegi’, </w:t>
      </w:r>
      <w:r w:rsidR="00645064">
        <w:rPr>
          <w:lang w:val="en-ID"/>
        </w:rPr>
        <w:t xml:space="preserve">dan </w:t>
      </w:r>
      <w:r>
        <w:rPr>
          <w:lang w:val="en-ID"/>
        </w:rPr>
        <w:t>‘</w:t>
      </w:r>
      <w:r w:rsidR="00645064">
        <w:rPr>
          <w:lang w:val="en-ID"/>
        </w:rPr>
        <w:t>Lingkaran</w:t>
      </w:r>
      <w:r>
        <w:rPr>
          <w:lang w:val="en-ID"/>
        </w:rPr>
        <w:t>’</w:t>
      </w:r>
      <w:r w:rsidR="00645064">
        <w:rPr>
          <w:lang w:val="en-ID"/>
        </w:rPr>
        <w:t xml:space="preserve"> di dalam package ‘bangundatar’. Rancang dan definisikan atribut yang sesuai untuk masing-masing class, serta tuliskan method hitungLuas() dan hitungKeliling() nya.</w:t>
      </w:r>
    </w:p>
    <w:p w14:paraId="6D5C7CA7" w14:textId="77777777" w:rsidR="00645064" w:rsidRDefault="00645064" w:rsidP="00645064">
      <w:pPr>
        <w:pStyle w:val="ListParagraph"/>
        <w:numPr>
          <w:ilvl w:val="0"/>
          <w:numId w:val="12"/>
        </w:numPr>
        <w:jc w:val="both"/>
        <w:rPr>
          <w:lang w:val="en-ID"/>
        </w:rPr>
      </w:pPr>
      <w:r>
        <w:rPr>
          <w:lang w:val="en-ID"/>
        </w:rPr>
        <w:t>Selanjutnya gunakan class ‘Persegi’ untuk menghitung luas dan keliling dari beberapa persegi berikut ini:</w:t>
      </w:r>
    </w:p>
    <w:p w14:paraId="102711E6" w14:textId="77777777" w:rsid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r>
        <w:rPr>
          <w:lang w:val="en-ID"/>
        </w:rPr>
        <w:t>Sebuah persegi A jika diketahui sisi perseginya 10 satuan panjang</w:t>
      </w:r>
    </w:p>
    <w:p w14:paraId="45E66884" w14:textId="77777777" w:rsid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r>
        <w:rPr>
          <w:lang w:val="en-ID"/>
        </w:rPr>
        <w:t>Sebuah persegi B, jika diketahui sisi perseginya 15 satuan panjang</w:t>
      </w:r>
    </w:p>
    <w:p w14:paraId="33446021" w14:textId="77777777" w:rsidR="00645064" w:rsidRDefault="00645064" w:rsidP="00645064">
      <w:pPr>
        <w:pStyle w:val="ListParagraph"/>
        <w:numPr>
          <w:ilvl w:val="0"/>
          <w:numId w:val="12"/>
        </w:numPr>
        <w:jc w:val="both"/>
        <w:rPr>
          <w:lang w:val="en-ID"/>
        </w:rPr>
      </w:pPr>
      <w:r>
        <w:rPr>
          <w:lang w:val="en-ID"/>
        </w:rPr>
        <w:t>Selanjutnya gunakan class ‘Lingkaran’ untuk menghitung luas dan keliling dari beberapa lingkaran berikut ini:</w:t>
      </w:r>
    </w:p>
    <w:p w14:paraId="61289319" w14:textId="77777777" w:rsid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r>
        <w:rPr>
          <w:lang w:val="en-ID"/>
        </w:rPr>
        <w:t>Sebuah lingkaran X jika diketahui jari-jarinya 25 satuan panjang</w:t>
      </w:r>
    </w:p>
    <w:p w14:paraId="6CA0205D" w14:textId="77777777" w:rsidR="004E657C" w:rsidRP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r>
        <w:rPr>
          <w:lang w:val="en-ID"/>
        </w:rPr>
        <w:t>Sebuah lingkaran Z, jika diketahui jari-jarinya 37 satuan panjang</w:t>
      </w:r>
    </w:p>
    <w:p w14:paraId="56067A68" w14:textId="77777777" w:rsidR="004E657C" w:rsidRDefault="00645064" w:rsidP="00645064">
      <w:pPr>
        <w:pStyle w:val="Heading1"/>
        <w:rPr>
          <w:lang w:val="en-ID"/>
        </w:rPr>
      </w:pPr>
      <w:r>
        <w:rPr>
          <w:lang w:val="en-ID"/>
        </w:rPr>
        <w:lastRenderedPageBreak/>
        <w:t>Project 3 (Pengayaan)</w:t>
      </w:r>
    </w:p>
    <w:p w14:paraId="5192D3E7" w14:textId="77777777" w:rsid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>Buat package dengan nama ‘bangunruang’</w:t>
      </w:r>
    </w:p>
    <w:p w14:paraId="08D822E2" w14:textId="77777777" w:rsid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>Buat 3 class di dalam package tersebut, masing-masing bernama ‘Bola’, ‘Tabung’, ‘Kerucut’.</w:t>
      </w:r>
    </w:p>
    <w:p w14:paraId="66BEE309" w14:textId="77777777" w:rsid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>Untuk tiap-tiap class, definisikan atributnya</w:t>
      </w:r>
    </w:p>
    <w:p w14:paraId="4418AD2E" w14:textId="77777777" w:rsidR="00645064" w:rsidRP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>Untuk tiap-tiap class, buatlah method hitungVol() untuk menghitung volume, serta hitungLuasSelimut() untuk menghitung luas selimut benda ruang</w:t>
      </w:r>
    </w:p>
    <w:p w14:paraId="01B8A08C" w14:textId="77777777" w:rsidR="00D9643A" w:rsidRPr="006B06A0" w:rsidRDefault="00D9643A" w:rsidP="00D9643A">
      <w:pPr>
        <w:pStyle w:val="ListParagraph"/>
        <w:rPr>
          <w:lang w:val="en-ID"/>
        </w:rPr>
      </w:pPr>
    </w:p>
    <w:p w14:paraId="22F3BE61" w14:textId="77777777" w:rsidR="0060688F" w:rsidRPr="0060688F" w:rsidRDefault="0060688F" w:rsidP="0060688F">
      <w:pPr>
        <w:rPr>
          <w:lang w:val="en-ID"/>
        </w:rPr>
      </w:pPr>
    </w:p>
    <w:p w14:paraId="7BDB4676" w14:textId="77777777" w:rsidR="004D7275" w:rsidRPr="004D7275" w:rsidRDefault="004D7275" w:rsidP="004D7275">
      <w:pPr>
        <w:rPr>
          <w:lang w:val="en-ID"/>
        </w:rPr>
      </w:pPr>
      <w:r w:rsidRPr="004D7275">
        <w:rPr>
          <w:lang w:val="en-ID"/>
        </w:rPr>
        <w:t xml:space="preserve"> </w:t>
      </w:r>
      <w:r w:rsidRPr="004D7275">
        <w:rPr>
          <w:lang w:val="en-ID"/>
        </w:rPr>
        <w:br/>
      </w:r>
    </w:p>
    <w:p w14:paraId="262B08B1" w14:textId="77777777" w:rsidR="004D7275" w:rsidRDefault="004D7275" w:rsidP="004D7275">
      <w:pPr>
        <w:rPr>
          <w:lang w:val="en-ID"/>
        </w:rPr>
      </w:pPr>
      <w:r>
        <w:rPr>
          <w:lang w:val="en-ID"/>
        </w:rPr>
        <w:br/>
      </w:r>
    </w:p>
    <w:sectPr w:rsidR="004D727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2"/>
  </w:num>
  <w:num w:numId="5">
    <w:abstractNumId w:val="7"/>
  </w:num>
  <w:num w:numId="6">
    <w:abstractNumId w:val="8"/>
  </w:num>
  <w:num w:numId="7">
    <w:abstractNumId w:val="1"/>
  </w:num>
  <w:num w:numId="8">
    <w:abstractNumId w:val="12"/>
  </w:num>
  <w:num w:numId="9">
    <w:abstractNumId w:val="11"/>
  </w:num>
  <w:num w:numId="10">
    <w:abstractNumId w:val="4"/>
  </w:num>
  <w:num w:numId="11">
    <w:abstractNumId w:val="9"/>
  </w:num>
  <w:num w:numId="12">
    <w:abstractNumId w:val="5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TQxMzYzMzEyNLBQ0lEKTi0uzszPAykwqQUAJzjWZywAAAA="/>
  </w:docVars>
  <w:rsids>
    <w:rsidRoot w:val="004D7275"/>
    <w:rsid w:val="00010C7B"/>
    <w:rsid w:val="00057F29"/>
    <w:rsid w:val="000A32A8"/>
    <w:rsid w:val="001917D5"/>
    <w:rsid w:val="001B6A02"/>
    <w:rsid w:val="001C67DB"/>
    <w:rsid w:val="001E4106"/>
    <w:rsid w:val="00265FD7"/>
    <w:rsid w:val="002E52E4"/>
    <w:rsid w:val="00327DD1"/>
    <w:rsid w:val="00340CA6"/>
    <w:rsid w:val="004D7275"/>
    <w:rsid w:val="004E657C"/>
    <w:rsid w:val="005518C2"/>
    <w:rsid w:val="005B1631"/>
    <w:rsid w:val="0060688F"/>
    <w:rsid w:val="00645064"/>
    <w:rsid w:val="006B06A0"/>
    <w:rsid w:val="00785610"/>
    <w:rsid w:val="00857629"/>
    <w:rsid w:val="009C7C91"/>
    <w:rsid w:val="00AD1D00"/>
    <w:rsid w:val="00BA5F79"/>
    <w:rsid w:val="00D9643A"/>
    <w:rsid w:val="00E06DA5"/>
    <w:rsid w:val="00E11738"/>
    <w:rsid w:val="00E77B30"/>
    <w:rsid w:val="00EC247F"/>
    <w:rsid w:val="00FE6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87C7CD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8</Pages>
  <Words>1193</Words>
  <Characters>680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osihan Ari Yuana</cp:lastModifiedBy>
  <cp:revision>3</cp:revision>
  <dcterms:created xsi:type="dcterms:W3CDTF">2019-09-12T22:38:00Z</dcterms:created>
  <dcterms:modified xsi:type="dcterms:W3CDTF">2019-09-13T03:46:00Z</dcterms:modified>
</cp:coreProperties>
</file>